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5D44B" w14:textId="1282D478" w:rsidR="005E6547" w:rsidRDefault="00100DCF" w:rsidP="00A12D00">
      <w:pPr>
        <w:jc w:val="center"/>
        <w:rPr>
          <w:rFonts w:ascii="Lora" w:hAnsi="Lora"/>
          <w:b/>
          <w:bCs/>
          <w:sz w:val="28"/>
          <w:szCs w:val="28"/>
        </w:rPr>
      </w:pPr>
      <w:r>
        <w:rPr>
          <w:noProof/>
        </w:rPr>
        <w:drawing>
          <wp:inline distT="0" distB="0" distL="0" distR="0" wp14:anchorId="6FA8486C" wp14:editId="25EF47EE">
            <wp:extent cx="1487805" cy="3721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7805" cy="372110"/>
                    </a:xfrm>
                    <a:prstGeom prst="rect">
                      <a:avLst/>
                    </a:prstGeom>
                    <a:noFill/>
                  </pic:spPr>
                </pic:pic>
              </a:graphicData>
            </a:graphic>
          </wp:inline>
        </w:drawing>
      </w:r>
    </w:p>
    <w:p w14:paraId="0D27EEA0" w14:textId="77777777" w:rsidR="005E6547" w:rsidRDefault="005E6547" w:rsidP="00A12D00">
      <w:pPr>
        <w:jc w:val="center"/>
        <w:rPr>
          <w:rFonts w:ascii="Lora" w:hAnsi="Lora"/>
          <w:b/>
          <w:bCs/>
          <w:sz w:val="28"/>
          <w:szCs w:val="28"/>
        </w:rPr>
      </w:pPr>
    </w:p>
    <w:p w14:paraId="11F84BE6" w14:textId="3A7DF4DF" w:rsidR="00A12D00" w:rsidRDefault="00A12D00" w:rsidP="00A12D00">
      <w:pPr>
        <w:jc w:val="center"/>
        <w:rPr>
          <w:rFonts w:ascii="Arial" w:hAnsi="Arial" w:cs="Arial"/>
          <w:b/>
          <w:bCs/>
        </w:rPr>
      </w:pPr>
      <w:r w:rsidRPr="00745240">
        <w:rPr>
          <w:rFonts w:ascii="Lora" w:hAnsi="Lora"/>
          <w:b/>
          <w:bCs/>
          <w:sz w:val="28"/>
          <w:szCs w:val="28"/>
        </w:rPr>
        <w:t xml:space="preserve">Coronavirus (COVID 19) </w:t>
      </w:r>
      <w:r>
        <w:rPr>
          <w:rFonts w:ascii="Lora" w:hAnsi="Lora"/>
          <w:b/>
          <w:bCs/>
          <w:sz w:val="28"/>
          <w:szCs w:val="28"/>
        </w:rPr>
        <w:t>Vaccination Requirement</w:t>
      </w:r>
    </w:p>
    <w:p w14:paraId="65AFDBCA" w14:textId="2B841C02" w:rsidR="00A12D00" w:rsidRDefault="00A12D00" w:rsidP="00A12D00">
      <w:pPr>
        <w:pStyle w:val="NormalWeb"/>
        <w:spacing w:line="276" w:lineRule="auto"/>
        <w:rPr>
          <w:rFonts w:ascii="Arial" w:hAnsi="Arial" w:cs="Arial"/>
        </w:rPr>
      </w:pPr>
      <w:r>
        <w:rPr>
          <w:rFonts w:ascii="Arial" w:hAnsi="Arial" w:cs="Arial"/>
          <w:b/>
          <w:bCs/>
        </w:rPr>
        <w:t xml:space="preserve">Children’s Health </w:t>
      </w:r>
      <w:r w:rsidR="00100DCF">
        <w:rPr>
          <w:rFonts w:ascii="Arial" w:hAnsi="Arial" w:cs="Arial"/>
          <w:b/>
          <w:bCs/>
        </w:rPr>
        <w:t>requires</w:t>
      </w:r>
      <w:r>
        <w:rPr>
          <w:rFonts w:ascii="Arial" w:hAnsi="Arial" w:cs="Arial"/>
          <w:b/>
          <w:bCs/>
        </w:rPr>
        <w:t xml:space="preserve"> all team members, practitioners, volunteers, students/trainees, as well as vendors and contractors to receive the COVID</w:t>
      </w:r>
      <w:r>
        <w:rPr>
          <w:rFonts w:ascii="Arial" w:hAnsi="Arial" w:cs="Arial"/>
          <w:b/>
          <w:bCs/>
        </w:rPr>
        <w:noBreakHyphen/>
        <w:t xml:space="preserve">19 vaccine and be fully vaccinated. </w:t>
      </w:r>
      <w:r>
        <w:rPr>
          <w:rFonts w:ascii="Arial" w:hAnsi="Arial" w:cs="Arial"/>
        </w:rPr>
        <w:t xml:space="preserve">This decision aligns with actions being taken by many other health systems in our community and across the country. </w:t>
      </w:r>
      <w:r w:rsidRPr="00276339">
        <w:rPr>
          <w:rFonts w:ascii="Arial" w:hAnsi="Arial" w:cs="Arial"/>
        </w:rPr>
        <w:t>We made this decision to protect all those who contribute and provide care on our campuses, so they are available when their skills and talents are needed most, as well as part of our collective duty and privilege in caring for this region’s most vulnerable,</w:t>
      </w:r>
      <w:r>
        <w:rPr>
          <w:rFonts w:ascii="Arial" w:hAnsi="Arial" w:cs="Arial"/>
        </w:rPr>
        <w:t xml:space="preserve"> medically complex patient population.</w:t>
      </w:r>
    </w:p>
    <w:p w14:paraId="268FB411" w14:textId="670D2D5F" w:rsidR="00A12D00" w:rsidRDefault="00A12D00" w:rsidP="00A12D00">
      <w:pPr>
        <w:pStyle w:val="NormalWeb"/>
        <w:spacing w:line="276" w:lineRule="auto"/>
        <w:rPr>
          <w:rFonts w:ascii="Arial" w:hAnsi="Arial" w:cs="Arial"/>
        </w:rPr>
      </w:pPr>
      <w:proofErr w:type="gramStart"/>
      <w:r>
        <w:rPr>
          <w:rFonts w:ascii="Arial" w:hAnsi="Arial" w:cs="Arial"/>
        </w:rPr>
        <w:t>Similar to</w:t>
      </w:r>
      <w:proofErr w:type="gramEnd"/>
      <w:r>
        <w:rPr>
          <w:rFonts w:ascii="Arial" w:hAnsi="Arial" w:cs="Arial"/>
        </w:rPr>
        <w:t xml:space="preserve"> our flu vaccine protocol, </w:t>
      </w:r>
      <w:r>
        <w:rPr>
          <w:rFonts w:ascii="Arial" w:hAnsi="Arial" w:cs="Arial"/>
          <w:b/>
          <w:bCs/>
        </w:rPr>
        <w:t>the COVID</w:t>
      </w:r>
      <w:r>
        <w:rPr>
          <w:rFonts w:ascii="Arial" w:hAnsi="Arial" w:cs="Arial"/>
          <w:b/>
          <w:bCs/>
        </w:rPr>
        <w:noBreakHyphen/>
        <w:t xml:space="preserve">19 vaccine is required as a condition of employment </w:t>
      </w:r>
      <w:r w:rsidRPr="00C732D7">
        <w:rPr>
          <w:rFonts w:ascii="Arial" w:hAnsi="Arial" w:cs="Arial"/>
          <w:b/>
          <w:bCs/>
        </w:rPr>
        <w:t>or a condition of delivering care and support to the patients we serve</w:t>
      </w:r>
      <w:r w:rsidR="00100DCF">
        <w:rPr>
          <w:rFonts w:ascii="Arial" w:hAnsi="Arial" w:cs="Arial"/>
          <w:b/>
          <w:bCs/>
        </w:rPr>
        <w:t>.</w:t>
      </w:r>
    </w:p>
    <w:p w14:paraId="71FBC84A" w14:textId="77777777" w:rsidR="00A12D00" w:rsidRDefault="00A12D00" w:rsidP="00A12D00">
      <w:pPr>
        <w:pStyle w:val="NormalWeb"/>
        <w:spacing w:line="276" w:lineRule="auto"/>
        <w:rPr>
          <w:rFonts w:ascii="Arial" w:hAnsi="Arial" w:cs="Arial"/>
        </w:rPr>
      </w:pPr>
      <w:r>
        <w:rPr>
          <w:rFonts w:ascii="Arial" w:hAnsi="Arial" w:cs="Arial"/>
        </w:rPr>
        <w:t>Here is what you need to know:</w:t>
      </w:r>
    </w:p>
    <w:p w14:paraId="633FB019" w14:textId="77777777" w:rsidR="00A12D00" w:rsidRDefault="00A12D00" w:rsidP="00A12D00">
      <w:pPr>
        <w:numPr>
          <w:ilvl w:val="0"/>
          <w:numId w:val="5"/>
        </w:numPr>
        <w:spacing w:before="100" w:beforeAutospacing="1" w:after="100" w:afterAutospacing="1" w:line="276" w:lineRule="auto"/>
        <w:rPr>
          <w:rFonts w:ascii="Arial" w:eastAsia="Times New Roman" w:hAnsi="Arial" w:cs="Arial"/>
          <w:sz w:val="24"/>
          <w:szCs w:val="24"/>
        </w:rPr>
      </w:pPr>
      <w:r>
        <w:rPr>
          <w:rFonts w:ascii="Arial" w:eastAsia="Times New Roman" w:hAnsi="Arial" w:cs="Arial"/>
          <w:sz w:val="24"/>
          <w:szCs w:val="24"/>
        </w:rPr>
        <w:t>Individuals will be considered “fully vaccinated” when they have received both doses of either the Moderna or Pfizer vaccine or the one</w:t>
      </w:r>
      <w:r>
        <w:rPr>
          <w:rFonts w:ascii="Arial" w:eastAsia="Times New Roman" w:hAnsi="Arial" w:cs="Arial"/>
          <w:sz w:val="24"/>
          <w:szCs w:val="24"/>
        </w:rPr>
        <w:noBreakHyphen/>
        <w:t>dose Johnson &amp; Johnson vaccine.</w:t>
      </w:r>
    </w:p>
    <w:p w14:paraId="1D539A9B" w14:textId="77777777" w:rsidR="00A12D00" w:rsidRPr="00257E5B" w:rsidRDefault="00A12D00" w:rsidP="00A12D00">
      <w:pPr>
        <w:numPr>
          <w:ilvl w:val="0"/>
          <w:numId w:val="5"/>
        </w:numPr>
        <w:spacing w:before="100" w:beforeAutospacing="1" w:after="100" w:afterAutospacing="1" w:line="276" w:lineRule="auto"/>
        <w:rPr>
          <w:rFonts w:ascii="Arial" w:eastAsia="Times New Roman" w:hAnsi="Arial" w:cs="Arial"/>
          <w:sz w:val="24"/>
          <w:szCs w:val="24"/>
        </w:rPr>
      </w:pPr>
      <w:r w:rsidRPr="00257E5B">
        <w:rPr>
          <w:rFonts w:ascii="Arial" w:eastAsia="Times New Roman" w:hAnsi="Arial" w:cs="Arial"/>
          <w:b/>
          <w:bCs/>
          <w:sz w:val="24"/>
          <w:szCs w:val="24"/>
        </w:rPr>
        <w:t xml:space="preserve">This is a requirement, and </w:t>
      </w:r>
      <w:r>
        <w:rPr>
          <w:rFonts w:ascii="Arial" w:eastAsia="Times New Roman" w:hAnsi="Arial" w:cs="Arial"/>
          <w:b/>
          <w:bCs/>
          <w:sz w:val="24"/>
          <w:szCs w:val="24"/>
        </w:rPr>
        <w:t>individuals</w:t>
      </w:r>
      <w:r w:rsidRPr="00257E5B">
        <w:rPr>
          <w:rFonts w:ascii="Arial" w:eastAsia="Times New Roman" w:hAnsi="Arial" w:cs="Arial"/>
          <w:b/>
          <w:bCs/>
          <w:sz w:val="24"/>
          <w:szCs w:val="24"/>
        </w:rPr>
        <w:t xml:space="preserve"> will be prohibited from providing services on Children’s Health facilities if you fail to comply</w:t>
      </w:r>
      <w:r>
        <w:rPr>
          <w:rFonts w:ascii="Arial" w:eastAsia="Times New Roman" w:hAnsi="Arial" w:cs="Arial"/>
          <w:b/>
          <w:bCs/>
          <w:sz w:val="24"/>
          <w:szCs w:val="24"/>
        </w:rPr>
        <w:t>.</w:t>
      </w:r>
    </w:p>
    <w:p w14:paraId="7009A8F4" w14:textId="77777777" w:rsidR="006C03F7" w:rsidRDefault="006C03F7" w:rsidP="006C03F7">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rPr>
        <w:t xml:space="preserve">Additionally, The Joint Commission, the premier accrediting agency for Children’s Health, now requires documentation of COVID-19 vaccine boosters, </w:t>
      </w:r>
      <w:r w:rsidRPr="00061FB9">
        <w:rPr>
          <w:rFonts w:ascii="Arial" w:hAnsi="Arial" w:cs="Arial"/>
          <w:b/>
          <w:bCs/>
        </w:rPr>
        <w:t>for those who choose to have a booster</w:t>
      </w:r>
      <w:r>
        <w:rPr>
          <w:rFonts w:ascii="Arial" w:hAnsi="Arial" w:cs="Arial"/>
          <w:b/>
          <w:bCs/>
        </w:rPr>
        <w:t xml:space="preserve"> (not required)</w:t>
      </w:r>
      <w:r w:rsidRPr="00061FB9">
        <w:rPr>
          <w:rStyle w:val="normaltextrun"/>
          <w:rFonts w:ascii="Arial" w:hAnsi="Arial" w:cs="Arial"/>
          <w:b/>
          <w:bCs/>
          <w:sz w:val="22"/>
          <w:szCs w:val="22"/>
        </w:rPr>
        <w:t xml:space="preserve">. </w:t>
      </w:r>
      <w:r>
        <w:rPr>
          <w:rStyle w:val="normaltextrun"/>
          <w:rFonts w:ascii="Arial" w:hAnsi="Arial" w:cs="Arial"/>
          <w:b/>
          <w:bCs/>
          <w:sz w:val="22"/>
          <w:szCs w:val="22"/>
        </w:rPr>
        <w:t xml:space="preserve">  </w:t>
      </w:r>
      <w:r w:rsidRPr="003F4777">
        <w:rPr>
          <w:rStyle w:val="normaltextrun"/>
          <w:rFonts w:ascii="Arial" w:hAnsi="Arial" w:cs="Arial"/>
          <w:sz w:val="22"/>
          <w:szCs w:val="22"/>
        </w:rPr>
        <w:t>If have the booster</w:t>
      </w:r>
      <w:r>
        <w:rPr>
          <w:rStyle w:val="normaltextrun"/>
          <w:rFonts w:ascii="Arial" w:hAnsi="Arial" w:cs="Arial"/>
          <w:sz w:val="22"/>
          <w:szCs w:val="22"/>
        </w:rPr>
        <w:t>,</w:t>
      </w:r>
      <w:r w:rsidRPr="003F4777">
        <w:rPr>
          <w:rStyle w:val="normaltextrun"/>
          <w:rFonts w:ascii="Arial" w:hAnsi="Arial" w:cs="Arial"/>
          <w:sz w:val="22"/>
          <w:szCs w:val="22"/>
        </w:rPr>
        <w:t xml:space="preserve"> you</w:t>
      </w:r>
      <w:r>
        <w:rPr>
          <w:rStyle w:val="normaltextrun"/>
          <w:rFonts w:ascii="Arial" w:hAnsi="Arial" w:cs="Arial"/>
          <w:b/>
          <w:bCs/>
          <w:sz w:val="22"/>
          <w:szCs w:val="22"/>
        </w:rPr>
        <w:t xml:space="preserve"> </w:t>
      </w:r>
      <w:r>
        <w:rPr>
          <w:rStyle w:val="normaltextrun"/>
          <w:rFonts w:ascii="Arial" w:hAnsi="Arial" w:cs="Arial"/>
          <w:sz w:val="22"/>
          <w:szCs w:val="22"/>
        </w:rPr>
        <w:t>should provide documentation with your COVID-19 vaccine documents.</w:t>
      </w:r>
    </w:p>
    <w:p w14:paraId="2B5EF8E3" w14:textId="74A096F7" w:rsidR="00A12D00" w:rsidRDefault="00A12D00" w:rsidP="00A12D00">
      <w:pPr>
        <w:spacing w:before="100" w:beforeAutospacing="1" w:after="100" w:afterAutospacing="1"/>
        <w:rPr>
          <w:rFonts w:ascii="Arial" w:hAnsi="Arial" w:cs="Arial"/>
          <w:sz w:val="24"/>
          <w:szCs w:val="24"/>
        </w:rPr>
      </w:pPr>
      <w:r>
        <w:rPr>
          <w:rFonts w:ascii="Arial" w:hAnsi="Arial" w:cs="Arial"/>
          <w:sz w:val="24"/>
          <w:szCs w:val="24"/>
        </w:rPr>
        <w:t xml:space="preserve">To comply with this requirement, </w:t>
      </w:r>
      <w:r w:rsidR="00262360">
        <w:rPr>
          <w:rFonts w:ascii="Arial" w:hAnsi="Arial" w:cs="Arial"/>
          <w:sz w:val="24"/>
          <w:szCs w:val="24"/>
        </w:rPr>
        <w:t xml:space="preserve">the student </w:t>
      </w:r>
      <w:r>
        <w:rPr>
          <w:rFonts w:ascii="Arial" w:hAnsi="Arial" w:cs="Arial"/>
          <w:sz w:val="24"/>
          <w:szCs w:val="24"/>
        </w:rPr>
        <w:t xml:space="preserve">will need to </w:t>
      </w:r>
      <w:r w:rsidR="00262360">
        <w:rPr>
          <w:rFonts w:ascii="Arial" w:hAnsi="Arial" w:cs="Arial"/>
          <w:sz w:val="24"/>
          <w:szCs w:val="24"/>
        </w:rPr>
        <w:t xml:space="preserve">sign this form and </w:t>
      </w:r>
      <w:r>
        <w:rPr>
          <w:rFonts w:ascii="Arial" w:hAnsi="Arial" w:cs="Arial"/>
          <w:sz w:val="24"/>
          <w:szCs w:val="24"/>
        </w:rPr>
        <w:t xml:space="preserve">submit </w:t>
      </w:r>
      <w:r w:rsidR="00262360">
        <w:rPr>
          <w:rFonts w:ascii="Arial" w:hAnsi="Arial" w:cs="Arial"/>
          <w:sz w:val="24"/>
          <w:szCs w:val="24"/>
        </w:rPr>
        <w:t>it with the rest of their paperwork</w:t>
      </w:r>
      <w:r>
        <w:rPr>
          <w:rFonts w:ascii="Arial" w:hAnsi="Arial" w:cs="Arial"/>
          <w:sz w:val="24"/>
          <w:szCs w:val="24"/>
        </w:rPr>
        <w:t xml:space="preserve">.  </w:t>
      </w:r>
      <w:r w:rsidR="00262360">
        <w:rPr>
          <w:rFonts w:ascii="Arial" w:hAnsi="Arial" w:cs="Arial"/>
          <w:sz w:val="24"/>
          <w:szCs w:val="24"/>
        </w:rPr>
        <w:t>Please r</w:t>
      </w:r>
      <w:r>
        <w:rPr>
          <w:rFonts w:ascii="Arial" w:hAnsi="Arial" w:cs="Arial"/>
          <w:sz w:val="24"/>
          <w:szCs w:val="24"/>
        </w:rPr>
        <w:t xml:space="preserve">each out to </w:t>
      </w:r>
      <w:r w:rsidR="00D97306">
        <w:rPr>
          <w:rFonts w:ascii="Arial" w:hAnsi="Arial" w:cs="Arial"/>
          <w:sz w:val="24"/>
          <w:szCs w:val="24"/>
        </w:rPr>
        <w:t>Student Services with any questions</w:t>
      </w:r>
      <w:r>
        <w:rPr>
          <w:rFonts w:ascii="Arial" w:hAnsi="Arial" w:cs="Arial"/>
          <w:sz w:val="24"/>
          <w:szCs w:val="24"/>
        </w:rPr>
        <w:t>.</w:t>
      </w:r>
    </w:p>
    <w:p w14:paraId="7934CC4E" w14:textId="2D10FF58" w:rsidR="00D97306" w:rsidRDefault="00D97306" w:rsidP="00D97306">
      <w:pPr>
        <w:spacing w:before="100" w:beforeAutospacing="1" w:after="100" w:afterAutospacing="1"/>
        <w:jc w:val="center"/>
        <w:rPr>
          <w:rFonts w:ascii="Arial" w:hAnsi="Arial" w:cs="Arial"/>
          <w:sz w:val="24"/>
          <w:szCs w:val="24"/>
        </w:rPr>
      </w:pPr>
      <w:r>
        <w:rPr>
          <w:rFonts w:ascii="Arial" w:hAnsi="Arial" w:cs="Arial"/>
          <w:sz w:val="24"/>
          <w:szCs w:val="24"/>
        </w:rPr>
        <w:t>STUDENT ATTESTATION</w:t>
      </w:r>
    </w:p>
    <w:p w14:paraId="51E74E1C" w14:textId="7227D481" w:rsidR="000572DD" w:rsidRDefault="000572DD" w:rsidP="00100DCF">
      <w:pPr>
        <w:pStyle w:val="NormalWeb"/>
        <w:spacing w:line="276" w:lineRule="auto"/>
        <w:rPr>
          <w:rFonts w:cstheme="minorHAnsi"/>
          <w:sz w:val="28"/>
          <w:szCs w:val="28"/>
        </w:rPr>
      </w:pPr>
      <w:r w:rsidRPr="000572DD">
        <w:rPr>
          <w:rFonts w:ascii="Arial" w:eastAsiaTheme="minorHAnsi" w:hAnsi="Arial" w:cs="Arial"/>
        </w:rPr>
        <w:t xml:space="preserve">I understand that Children’s Health </w:t>
      </w:r>
      <w:r w:rsidR="003A1271">
        <w:rPr>
          <w:rFonts w:ascii="Arial" w:eastAsiaTheme="minorHAnsi" w:hAnsi="Arial" w:cs="Arial"/>
        </w:rPr>
        <w:t xml:space="preserve">requires </w:t>
      </w:r>
      <w:r w:rsidRPr="000572DD">
        <w:rPr>
          <w:rFonts w:ascii="Arial" w:eastAsiaTheme="minorHAnsi" w:hAnsi="Arial" w:cs="Arial"/>
        </w:rPr>
        <w:t>all team members, practitioners, volunteers, students/trainees, as well as vendors and contractors to receive the COVID</w:t>
      </w:r>
      <w:r w:rsidRPr="000572DD">
        <w:rPr>
          <w:rFonts w:ascii="Arial" w:eastAsiaTheme="minorHAnsi" w:hAnsi="Arial" w:cs="Arial"/>
        </w:rPr>
        <w:noBreakHyphen/>
        <w:t>19 vaccine and be fully vaccinated</w:t>
      </w:r>
      <w:r w:rsidR="00262360">
        <w:rPr>
          <w:rFonts w:ascii="Arial" w:eastAsiaTheme="minorHAnsi" w:hAnsi="Arial" w:cs="Arial"/>
        </w:rPr>
        <w:t xml:space="preserve">.  </w:t>
      </w:r>
      <w:r w:rsidR="00A542EC">
        <w:rPr>
          <w:rFonts w:ascii="Arial" w:eastAsiaTheme="minorHAnsi" w:hAnsi="Arial" w:cs="Arial"/>
        </w:rPr>
        <w:t xml:space="preserve">I will </w:t>
      </w:r>
      <w:r w:rsidR="003A1271">
        <w:rPr>
          <w:rFonts w:ascii="Arial" w:eastAsiaTheme="minorHAnsi" w:hAnsi="Arial" w:cs="Arial"/>
        </w:rPr>
        <w:t xml:space="preserve">have </w:t>
      </w:r>
      <w:r w:rsidR="00A542EC">
        <w:rPr>
          <w:rFonts w:ascii="Arial" w:eastAsiaTheme="minorHAnsi" w:hAnsi="Arial" w:cs="Arial"/>
        </w:rPr>
        <w:t>provide</w:t>
      </w:r>
      <w:r w:rsidR="003A1271">
        <w:rPr>
          <w:rFonts w:ascii="Arial" w:eastAsiaTheme="minorHAnsi" w:hAnsi="Arial" w:cs="Arial"/>
        </w:rPr>
        <w:t>d</w:t>
      </w:r>
      <w:r w:rsidR="00A542EC">
        <w:rPr>
          <w:rFonts w:ascii="Arial" w:eastAsiaTheme="minorHAnsi" w:hAnsi="Arial" w:cs="Arial"/>
        </w:rPr>
        <w:t xml:space="preserve"> documentation to Children’s Health to show I am fully vaccinated</w:t>
      </w:r>
      <w:r w:rsidR="00262360">
        <w:rPr>
          <w:rFonts w:ascii="Arial" w:eastAsiaTheme="minorHAnsi" w:hAnsi="Arial" w:cs="Arial"/>
        </w:rPr>
        <w:t xml:space="preserve"> </w:t>
      </w:r>
      <w:r w:rsidR="00100DCF">
        <w:rPr>
          <w:rFonts w:ascii="Arial" w:eastAsiaTheme="minorHAnsi" w:hAnsi="Arial" w:cs="Arial"/>
        </w:rPr>
        <w:t>prior to being cleared to start a rotation.</w:t>
      </w:r>
    </w:p>
    <w:p w14:paraId="0AB77380" w14:textId="3AD6A155" w:rsidR="00C50258" w:rsidRPr="004B0ADF" w:rsidRDefault="00A12D00" w:rsidP="00A12D00">
      <w:pPr>
        <w:rPr>
          <w:rFonts w:cstheme="minorHAnsi"/>
          <w:sz w:val="28"/>
          <w:szCs w:val="28"/>
        </w:rPr>
      </w:pPr>
      <w:r>
        <w:rPr>
          <w:rFonts w:cstheme="minorHAnsi"/>
          <w:sz w:val="28"/>
          <w:szCs w:val="28"/>
        </w:rPr>
        <w:t>___________________________________________</w:t>
      </w:r>
      <w:r>
        <w:rPr>
          <w:rFonts w:cstheme="minorHAnsi"/>
          <w:sz w:val="28"/>
          <w:szCs w:val="28"/>
        </w:rPr>
        <w:tab/>
        <w:t>____________________</w:t>
      </w:r>
    </w:p>
    <w:p w14:paraId="3EC40A69" w14:textId="2C02D9D5" w:rsidR="00A12D00" w:rsidRPr="00C50258" w:rsidRDefault="00C50258" w:rsidP="00C50258">
      <w:pPr>
        <w:rPr>
          <w:rFonts w:ascii="Arial" w:hAnsi="Arial" w:cs="Arial"/>
          <w:sz w:val="24"/>
          <w:szCs w:val="24"/>
        </w:rPr>
      </w:pPr>
      <w:r>
        <w:t>Student Signature</w:t>
      </w:r>
      <w:r w:rsidR="00A12D00">
        <w:tab/>
      </w:r>
      <w:r w:rsidR="00A12D00">
        <w:tab/>
      </w:r>
      <w:r w:rsidR="00A12D00">
        <w:tab/>
      </w:r>
      <w:r w:rsidR="00A12D00">
        <w:tab/>
      </w:r>
      <w:r w:rsidR="00A12D00">
        <w:tab/>
      </w:r>
      <w:r w:rsidR="00A12D00">
        <w:tab/>
      </w:r>
      <w:r>
        <w:t xml:space="preserve">              </w:t>
      </w:r>
      <w:r w:rsidR="00A12D00">
        <w:t>Date</w:t>
      </w:r>
    </w:p>
    <w:p w14:paraId="0A7249D6" w14:textId="77777777" w:rsidR="00C50258" w:rsidRDefault="00C50258" w:rsidP="00C50258"/>
    <w:p w14:paraId="67504BA3" w14:textId="77777777" w:rsidR="005E6547" w:rsidRDefault="005E6547" w:rsidP="005E6547">
      <w:r>
        <w:t>For office use only: Occ Health Signature proof of vaccination</w:t>
      </w:r>
    </w:p>
    <w:p w14:paraId="0E728D66" w14:textId="77777777" w:rsidR="005E6547" w:rsidRDefault="005E6547" w:rsidP="005E6547">
      <w:pPr>
        <w:rPr>
          <w:rFonts w:cstheme="minorHAnsi"/>
        </w:rPr>
      </w:pPr>
    </w:p>
    <w:p w14:paraId="5BA74C15" w14:textId="77777777" w:rsidR="005E6547" w:rsidRPr="00C50258" w:rsidRDefault="005E6547" w:rsidP="005E6547">
      <w:pPr>
        <w:rPr>
          <w:rFonts w:cstheme="minorHAnsi"/>
        </w:rPr>
      </w:pPr>
      <w:r w:rsidRPr="00C50258">
        <w:rPr>
          <w:rFonts w:cstheme="minorHAnsi"/>
        </w:rPr>
        <w:t>___________________________________________</w:t>
      </w:r>
      <w:r w:rsidRPr="00C50258">
        <w:rPr>
          <w:rFonts w:cstheme="minorHAnsi"/>
        </w:rPr>
        <w:tab/>
        <w:t>____________________</w:t>
      </w:r>
    </w:p>
    <w:p w14:paraId="55E5A320" w14:textId="3BCC238D" w:rsidR="00A12D00" w:rsidRDefault="005E6547" w:rsidP="006C03F7">
      <w:r>
        <w:t>Occ health</w:t>
      </w:r>
      <w:r w:rsidRPr="00C50258">
        <w:t xml:space="preserve"> Signature</w:t>
      </w:r>
      <w:r w:rsidRPr="00C50258">
        <w:tab/>
      </w:r>
      <w:r w:rsidRPr="00C50258">
        <w:tab/>
      </w:r>
      <w:r w:rsidRPr="00C50258">
        <w:tab/>
      </w:r>
      <w:r w:rsidRPr="00C50258">
        <w:tab/>
      </w:r>
      <w:r w:rsidRPr="00C50258">
        <w:tab/>
        <w:t>Date</w:t>
      </w:r>
    </w:p>
    <w:sectPr w:rsidR="00A12D00" w:rsidSect="004B34C6">
      <w:pgSz w:w="12240" w:h="15840"/>
      <w:pgMar w:top="72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ora">
    <w:altName w:val="Lora"/>
    <w:charset w:val="00"/>
    <w:family w:val="auto"/>
    <w:pitch w:val="variable"/>
    <w:sig w:usb0="A00002FF" w:usb1="5000204B" w:usb2="00000000" w:usb3="00000000" w:csb0="000000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E3AD5"/>
    <w:multiLevelType w:val="hybridMultilevel"/>
    <w:tmpl w:val="EFE263B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C3EDD"/>
    <w:multiLevelType w:val="hybridMultilevel"/>
    <w:tmpl w:val="D7DCC4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8651D5"/>
    <w:multiLevelType w:val="hybridMultilevel"/>
    <w:tmpl w:val="1826AD66"/>
    <w:lvl w:ilvl="0" w:tplc="D2DAB5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B302BE"/>
    <w:multiLevelType w:val="hybridMultilevel"/>
    <w:tmpl w:val="9A706A0E"/>
    <w:lvl w:ilvl="0" w:tplc="49804146">
      <w:start w:val="1"/>
      <w:numFmt w:val="decimal"/>
      <w:lvlText w:val="%1."/>
      <w:lvlJc w:val="left"/>
      <w:pPr>
        <w:ind w:left="720" w:hanging="360"/>
      </w:pPr>
      <w:rPr>
        <w:rFonts w:ascii="Lora" w:hAnsi="Lor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E0712"/>
    <w:multiLevelType w:val="multilevel"/>
    <w:tmpl w:val="C5061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U0NzK0MDQyMDFT0lEKTi0uzszPAykwrgUAZDe2FiwAAAA="/>
  </w:docVars>
  <w:rsids>
    <w:rsidRoot w:val="00F577EA"/>
    <w:rsid w:val="000572DD"/>
    <w:rsid w:val="00061FB9"/>
    <w:rsid w:val="00064AC8"/>
    <w:rsid w:val="000714CC"/>
    <w:rsid w:val="000A30C6"/>
    <w:rsid w:val="000A32D1"/>
    <w:rsid w:val="000D00B9"/>
    <w:rsid w:val="00100DCF"/>
    <w:rsid w:val="00183504"/>
    <w:rsid w:val="0018599A"/>
    <w:rsid w:val="00262360"/>
    <w:rsid w:val="0027427C"/>
    <w:rsid w:val="002F61EA"/>
    <w:rsid w:val="0032077C"/>
    <w:rsid w:val="0034349A"/>
    <w:rsid w:val="003A1271"/>
    <w:rsid w:val="003F4777"/>
    <w:rsid w:val="00404293"/>
    <w:rsid w:val="004159DA"/>
    <w:rsid w:val="00420AF6"/>
    <w:rsid w:val="004B0ADF"/>
    <w:rsid w:val="004B34C6"/>
    <w:rsid w:val="0054500E"/>
    <w:rsid w:val="00553C8F"/>
    <w:rsid w:val="0059727B"/>
    <w:rsid w:val="005C0EAC"/>
    <w:rsid w:val="005E6547"/>
    <w:rsid w:val="00643C0C"/>
    <w:rsid w:val="00660A6F"/>
    <w:rsid w:val="006657B2"/>
    <w:rsid w:val="006978CF"/>
    <w:rsid w:val="006C03F7"/>
    <w:rsid w:val="00745240"/>
    <w:rsid w:val="007C6D4E"/>
    <w:rsid w:val="007D293A"/>
    <w:rsid w:val="00823BCF"/>
    <w:rsid w:val="0086283D"/>
    <w:rsid w:val="008936FA"/>
    <w:rsid w:val="008C68C4"/>
    <w:rsid w:val="008E695A"/>
    <w:rsid w:val="009A6EA1"/>
    <w:rsid w:val="009F058A"/>
    <w:rsid w:val="00A107CA"/>
    <w:rsid w:val="00A12D00"/>
    <w:rsid w:val="00A16E76"/>
    <w:rsid w:val="00A542EC"/>
    <w:rsid w:val="00AB0417"/>
    <w:rsid w:val="00AC2610"/>
    <w:rsid w:val="00AD7BAA"/>
    <w:rsid w:val="00B4666A"/>
    <w:rsid w:val="00B743AD"/>
    <w:rsid w:val="00C50258"/>
    <w:rsid w:val="00C57208"/>
    <w:rsid w:val="00D56C94"/>
    <w:rsid w:val="00D608D6"/>
    <w:rsid w:val="00D97306"/>
    <w:rsid w:val="00F05B4A"/>
    <w:rsid w:val="00F13A38"/>
    <w:rsid w:val="00F577EA"/>
    <w:rsid w:val="00F94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0024C"/>
  <w15:chartTrackingRefBased/>
  <w15:docId w15:val="{315DD6E5-71BD-4651-B4D9-C903D656F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D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7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7EA"/>
    <w:rPr>
      <w:rFonts w:ascii="Segoe UI" w:hAnsi="Segoe UI" w:cs="Segoe UI"/>
      <w:sz w:val="18"/>
      <w:szCs w:val="18"/>
    </w:rPr>
  </w:style>
  <w:style w:type="paragraph" w:styleId="ListParagraph">
    <w:name w:val="List Paragraph"/>
    <w:basedOn w:val="Normal"/>
    <w:uiPriority w:val="34"/>
    <w:qFormat/>
    <w:rsid w:val="00F577EA"/>
    <w:pPr>
      <w:ind w:left="720"/>
      <w:contextualSpacing/>
    </w:pPr>
  </w:style>
  <w:style w:type="paragraph" w:styleId="NormalWeb">
    <w:name w:val="Normal (Web)"/>
    <w:basedOn w:val="Normal"/>
    <w:uiPriority w:val="99"/>
    <w:unhideWhenUsed/>
    <w:rsid w:val="00A12D00"/>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7C6D4E"/>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7C6D4E"/>
  </w:style>
  <w:style w:type="character" w:customStyle="1" w:styleId="eop">
    <w:name w:val="eop"/>
    <w:basedOn w:val="DefaultParagraphFont"/>
    <w:rsid w:val="007C6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5873">
      <w:bodyDiv w:val="1"/>
      <w:marLeft w:val="0"/>
      <w:marRight w:val="0"/>
      <w:marTop w:val="0"/>
      <w:marBottom w:val="0"/>
      <w:divBdr>
        <w:top w:val="none" w:sz="0" w:space="0" w:color="auto"/>
        <w:left w:val="none" w:sz="0" w:space="0" w:color="auto"/>
        <w:bottom w:val="none" w:sz="0" w:space="0" w:color="auto"/>
        <w:right w:val="none" w:sz="0" w:space="0" w:color="auto"/>
      </w:divBdr>
    </w:div>
    <w:div w:id="57909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HR_Service_Center" ma:contentTypeID="0x010100254E999C9D447D4FBED1117473D88A5212060070B5E2092718314688A55D21EC3575F1" ma:contentTypeVersion="62" ma:contentTypeDescription="" ma:contentTypeScope="" ma:versionID="44d42e8f1dbed33495a1d8052860a043">
  <xsd:schema xmlns:xsd="http://www.w3.org/2001/XMLSchema" xmlns:xs="http://www.w3.org/2001/XMLSchema" xmlns:p="http://schemas.microsoft.com/office/2006/metadata/properties" xmlns:ns2="http://schemas.microsoft.com/sharepoint/v3/fields" xmlns:ns3="1ca9b75f-ef95-40bb-948b-47cbd142a8c7" targetNamespace="http://schemas.microsoft.com/office/2006/metadata/properties" ma:root="true" ma:fieldsID="8d9c72e6bcb4a366266a57cc5192843b" ns2:_="" ns3:_="">
    <xsd:import namespace="http://schemas.microsoft.com/sharepoint/v3/fields"/>
    <xsd:import namespace="1ca9b75f-ef95-40bb-948b-47cbd142a8c7"/>
    <xsd:element name="properties">
      <xsd:complexType>
        <xsd:sequence>
          <xsd:element name="documentManagement">
            <xsd:complexType>
              <xsd:all>
                <xsd:element ref="ns2:_DCDateCreated" minOccurs="0"/>
                <xsd:element ref="ns2:_DCDateModified" minOccurs="0"/>
                <xsd:element ref="ns3:j4450a2e53e5495ba2b00738b05749ea" minOccurs="0"/>
                <xsd:element ref="ns3:TaxCatchAll" minOccurs="0"/>
                <xsd:element ref="ns3:TaxCatchAllLabel" minOccurs="0"/>
                <xsd:element ref="ns3:Original_x0020_Data_x0020_Location" minOccurs="0"/>
                <xsd:element ref="ns3:g3a0cf035af44a12a01b0adcaf2c5701" minOccurs="0"/>
                <xsd:element ref="ns3:ValidatedNOPHIPII" minOccurs="0"/>
                <xsd:element ref="ns3:h12b1aae979a4e3ea4d977685c65ab94" minOccurs="0"/>
                <xsd:element ref="ns3:p4c2de8f6dca436b800dda8920dc3891" minOccurs="0"/>
                <xsd:element ref="ns3:ee2c36aa4d0b4efcba3b21a54ac96d8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8" nillable="true" ma:displayName="Date Created" ma:description="The date on which this resource was created" ma:format="DateTime" ma:internalName="_DCDateCreated">
      <xsd:simpleType>
        <xsd:restriction base="dms:DateTime"/>
      </xsd:simpleType>
    </xsd:element>
    <xsd:element name="_DCDateModified" ma:index="9" nillable="true" ma:displayName="Date Modified" ma:description="The date on which this resource was last modified" ma:format="DateTime" ma:internalName="_DCDate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ca9b75f-ef95-40bb-948b-47cbd142a8c7" elementFormDefault="qualified">
    <xsd:import namespace="http://schemas.microsoft.com/office/2006/documentManagement/types"/>
    <xsd:import namespace="http://schemas.microsoft.com/office/infopath/2007/PartnerControls"/>
    <xsd:element name="j4450a2e53e5495ba2b00738b05749ea" ma:index="10" nillable="true" ma:taxonomy="true" ma:internalName="j4450a2e53e5495ba2b00738b05749ea" ma:taxonomyFieldName="Locations" ma:displayName="Sites Locations" ma:readOnly="false" ma:default="" ma:fieldId="{34450a2e-53e5-495b-a2b0-0738b05749ea}" ma:taxonomyMulti="true" ma:sspId="6a02d5f0-0602-40c9-a8e2-42b39ed58b74" ma:termSetId="52eeb398-2d16-42aa-aac9-341e8d9a492d" ma:anchorId="00000000-0000-0000-0000-000000000000" ma:open="false" ma:isKeyword="false">
      <xsd:complexType>
        <xsd:sequence>
          <xsd:element ref="pc:Terms" minOccurs="0" maxOccurs="1"/>
        </xsd:sequence>
      </xsd:complexType>
    </xsd:element>
    <xsd:element name="TaxCatchAll" ma:index="11" nillable="true" ma:displayName="Taxonomy Catch All Column" ma:description="" ma:hidden="true" ma:list="{c6d464bb-feb6-4b99-bcde-444dd02f4a1e}" ma:internalName="TaxCatchAll" ma:showField="CatchAllData" ma:web="9ca20554-f3af-4470-8b8f-e5ca758c32a6">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6d464bb-feb6-4b99-bcde-444dd02f4a1e}" ma:internalName="TaxCatchAllLabel" ma:readOnly="true" ma:showField="CatchAllDataLabel" ma:web="9ca20554-f3af-4470-8b8f-e5ca758c32a6">
      <xsd:complexType>
        <xsd:complexContent>
          <xsd:extension base="dms:MultiChoiceLookup">
            <xsd:sequence>
              <xsd:element name="Value" type="dms:Lookup" maxOccurs="unbounded" minOccurs="0" nillable="true"/>
            </xsd:sequence>
          </xsd:extension>
        </xsd:complexContent>
      </xsd:complexType>
    </xsd:element>
    <xsd:element name="Original_x0020_Data_x0020_Location" ma:index="14" nillable="true" ma:displayName="Original Data Location" ma:internalName="Original_x0020_Data_x0020_Location">
      <xsd:simpleType>
        <xsd:restriction base="dms:Text">
          <xsd:maxLength value="255"/>
        </xsd:restriction>
      </xsd:simpleType>
    </xsd:element>
    <xsd:element name="g3a0cf035af44a12a01b0adcaf2c5701" ma:index="15" nillable="true" ma:taxonomy="true" ma:internalName="g3a0cf035af44a12a01b0adcaf2c5701" ma:taxonomyFieldName="Document_x0020_Type" ma:displayName="Document Type" ma:default="" ma:fieldId="{03a0cf03-5af4-4a12-a01b-0adcaf2c5701}" ma:sspId="6a02d5f0-0602-40c9-a8e2-42b39ed58b74" ma:termSetId="d6f6d067-aefa-4424-8372-9f0e8cc4200a" ma:anchorId="00000000-0000-0000-0000-000000000000" ma:open="false" ma:isKeyword="false">
      <xsd:complexType>
        <xsd:sequence>
          <xsd:element ref="pc:Terms" minOccurs="0" maxOccurs="1"/>
        </xsd:sequence>
      </xsd:complexType>
    </xsd:element>
    <xsd:element name="ValidatedNOPHIPII" ma:index="17" nillable="true" ma:displayName="Validated No PHI_PII" ma:default="0" ma:internalName="ValidatedNOPHIPII">
      <xsd:simpleType>
        <xsd:restriction base="dms:Boolean"/>
      </xsd:simpleType>
    </xsd:element>
    <xsd:element name="h12b1aae979a4e3ea4d977685c65ab94" ma:index="18" nillable="true" ma:taxonomy="true" ma:internalName="h12b1aae979a4e3ea4d977685c65ab94" ma:taxonomyFieldName="PHI" ma:displayName="PHI" ma:default="" ma:fieldId="{112b1aae-979a-4e3e-a4d9-77685c65ab94}" ma:sspId="6a02d5f0-0602-40c9-a8e2-42b39ed58b74" ma:termSetId="b7f3673f-a80a-4f97-84bc-f10da0bc0faf" ma:anchorId="00000000-0000-0000-0000-000000000000" ma:open="false" ma:isKeyword="false">
      <xsd:complexType>
        <xsd:sequence>
          <xsd:element ref="pc:Terms" minOccurs="0" maxOccurs="1"/>
        </xsd:sequence>
      </xsd:complexType>
    </xsd:element>
    <xsd:element name="p4c2de8f6dca436b800dda8920dc3891" ma:index="20" nillable="true" ma:taxonomy="true" ma:internalName="p4c2de8f6dca436b800dda8920dc3891" ma:taxonomyFieldName="PII" ma:displayName="PII" ma:default="" ma:fieldId="{94c2de8f-6dca-436b-800d-da8920dc3891}" ma:sspId="6a02d5f0-0602-40c9-a8e2-42b39ed58b74" ma:termSetId="b7f3673f-a80a-4f97-84bc-f10da0bc0faf" ma:anchorId="00000000-0000-0000-0000-000000000000" ma:open="false" ma:isKeyword="false">
      <xsd:complexType>
        <xsd:sequence>
          <xsd:element ref="pc:Terms" minOccurs="0" maxOccurs="1"/>
        </xsd:sequence>
      </xsd:complexType>
    </xsd:element>
    <xsd:element name="ee2c36aa4d0b4efcba3b21a54ac96d80" ma:index="22" nillable="true" ma:taxonomy="true" ma:internalName="ee2c36aa4d0b4efcba3b21a54ac96d80" ma:taxonomyFieldName="PHI_PII" ma:displayName="PHI_PII" ma:default="" ma:fieldId="{ee2c36aa-4d0b-4efc-ba3b-21a54ac96d80}" ma:taxonomyMulti="true" ma:sspId="6a02d5f0-0602-40c9-a8e2-42b39ed58b74" ma:termSetId="b7f3673f-a80a-4f97-84bc-f10da0bc0faf"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CDateModified xmlns="http://schemas.microsoft.com/sharepoint/v3/fields" xsi:nil="true"/>
    <p4c2de8f6dca436b800dda8920dc3891 xmlns="1ca9b75f-ef95-40bb-948b-47cbd142a8c7">
      <Terms xmlns="http://schemas.microsoft.com/office/infopath/2007/PartnerControls"/>
    </p4c2de8f6dca436b800dda8920dc3891>
    <TaxCatchAll xmlns="1ca9b75f-ef95-40bb-948b-47cbd142a8c7" xsi:nil="true"/>
    <Original_x0020_Data_x0020_Location xmlns="1ca9b75f-ef95-40bb-948b-47cbd142a8c7" xsi:nil="true"/>
    <ValidatedNOPHIPII xmlns="1ca9b75f-ef95-40bb-948b-47cbd142a8c7">false</ValidatedNOPHIPII>
    <ee2c36aa4d0b4efcba3b21a54ac96d80 xmlns="1ca9b75f-ef95-40bb-948b-47cbd142a8c7">
      <Terms xmlns="http://schemas.microsoft.com/office/infopath/2007/PartnerControls"/>
    </ee2c36aa4d0b4efcba3b21a54ac96d80>
    <g3a0cf035af44a12a01b0adcaf2c5701 xmlns="1ca9b75f-ef95-40bb-948b-47cbd142a8c7">
      <Terms xmlns="http://schemas.microsoft.com/office/infopath/2007/PartnerControls"/>
    </g3a0cf035af44a12a01b0adcaf2c5701>
    <j4450a2e53e5495ba2b00738b05749ea xmlns="1ca9b75f-ef95-40bb-948b-47cbd142a8c7">
      <Terms xmlns="http://schemas.microsoft.com/office/infopath/2007/PartnerControls"/>
    </j4450a2e53e5495ba2b00738b05749ea>
    <_DCDateCreated xmlns="http://schemas.microsoft.com/sharepoint/v3/fields" xsi:nil="true"/>
    <h12b1aae979a4e3ea4d977685c65ab94 xmlns="1ca9b75f-ef95-40bb-948b-47cbd142a8c7">
      <Terms xmlns="http://schemas.microsoft.com/office/infopath/2007/PartnerControls"/>
    </h12b1aae979a4e3ea4d977685c65ab94>
  </documentManagement>
</p:properties>
</file>

<file path=customXml/item5.xml><?xml version="1.0" encoding="utf-8"?>
<?mso-contentType ?>
<SharedContentType xmlns="Microsoft.SharePoint.Taxonomy.ContentTypeSync" SourceId="6a02d5f0-0602-40c9-a8e2-42b39ed58b74" ContentTypeId="0x010100254E999C9D447D4FBED1117473D88A521206" PreviousValue="false"/>
</file>

<file path=customXml/itemProps1.xml><?xml version="1.0" encoding="utf-8"?>
<ds:datastoreItem xmlns:ds="http://schemas.openxmlformats.org/officeDocument/2006/customXml" ds:itemID="{270545C2-509D-4599-A606-1F30601C8B32}">
  <ds:schemaRefs>
    <ds:schemaRef ds:uri="http://schemas.microsoft.com/sharepoint/v3/contenttype/forms"/>
  </ds:schemaRefs>
</ds:datastoreItem>
</file>

<file path=customXml/itemProps2.xml><?xml version="1.0" encoding="utf-8"?>
<ds:datastoreItem xmlns:ds="http://schemas.openxmlformats.org/officeDocument/2006/customXml" ds:itemID="{4BE40AE8-8E86-4F9F-B0A7-0B9A7D1420C4}">
  <ds:schemaRefs>
    <ds:schemaRef ds:uri="http://schemas.microsoft.com/sharepoint/events"/>
  </ds:schemaRefs>
</ds:datastoreItem>
</file>

<file path=customXml/itemProps3.xml><?xml version="1.0" encoding="utf-8"?>
<ds:datastoreItem xmlns:ds="http://schemas.openxmlformats.org/officeDocument/2006/customXml" ds:itemID="{7DD80E63-5F93-4FF9-AFEE-23C00FA25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1ca9b75f-ef95-40bb-948b-47cbd142a8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20BE1-8E66-4B4C-9F53-6164443E248E}">
  <ds:schemaRefs>
    <ds:schemaRef ds:uri="http://schemas.microsoft.com/office/2006/metadata/properties"/>
    <ds:schemaRef ds:uri="http://schemas.microsoft.com/office/infopath/2007/PartnerControls"/>
    <ds:schemaRef ds:uri="http://schemas.microsoft.com/sharepoint/v3/fields"/>
    <ds:schemaRef ds:uri="1ca9b75f-ef95-40bb-948b-47cbd142a8c7"/>
  </ds:schemaRefs>
</ds:datastoreItem>
</file>

<file path=customXml/itemProps5.xml><?xml version="1.0" encoding="utf-8"?>
<ds:datastoreItem xmlns:ds="http://schemas.openxmlformats.org/officeDocument/2006/customXml" ds:itemID="{A88538ED-5A64-4C9A-8639-B6E3ED82945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 Greene</dc:creator>
  <cp:keywords/>
  <dc:description/>
  <cp:lastModifiedBy>Eileen Elizardo</cp:lastModifiedBy>
  <cp:revision>2</cp:revision>
  <cp:lastPrinted>2020-03-11T17:29:00Z</cp:lastPrinted>
  <dcterms:created xsi:type="dcterms:W3CDTF">2022-06-07T19:11:00Z</dcterms:created>
  <dcterms:modified xsi:type="dcterms:W3CDTF">2022-06-0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4E999C9D447D4FBED1117473D88A5212060070B5E2092718314688A55D21EC3575F1</vt:lpwstr>
  </property>
  <property fmtid="{D5CDD505-2E9C-101B-9397-08002B2CF9AE}" pid="3" name="PII">
    <vt:lpwstr/>
  </property>
  <property fmtid="{D5CDD505-2E9C-101B-9397-08002B2CF9AE}" pid="4" name="MediaServiceImageTags">
    <vt:lpwstr/>
  </property>
  <property fmtid="{D5CDD505-2E9C-101B-9397-08002B2CF9AE}" pid="5" name="PHI">
    <vt:lpwstr/>
  </property>
  <property fmtid="{D5CDD505-2E9C-101B-9397-08002B2CF9AE}" pid="6" name="lcf76f155ced4ddcb4097134ff3c332f">
    <vt:lpwstr/>
  </property>
  <property fmtid="{D5CDD505-2E9C-101B-9397-08002B2CF9AE}" pid="7" name="PHI_PII">
    <vt:lpwstr/>
  </property>
  <property fmtid="{D5CDD505-2E9C-101B-9397-08002B2CF9AE}" pid="8" name="Document Type">
    <vt:lpwstr/>
  </property>
  <property fmtid="{D5CDD505-2E9C-101B-9397-08002B2CF9AE}" pid="9" name="Locations">
    <vt:lpwstr/>
  </property>
</Properties>
</file>